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0FF4C" w14:textId="6598F7C1" w:rsidR="00BF7349" w:rsidRDefault="00254D7A">
      <w:pPr>
        <w:rPr>
          <w:b/>
          <w:bCs/>
          <w:sz w:val="28"/>
          <w:szCs w:val="28"/>
        </w:rPr>
      </w:pPr>
      <w:r>
        <w:tab/>
      </w:r>
      <w:r>
        <w:tab/>
      </w:r>
      <w:r>
        <w:tab/>
      </w:r>
      <w:r>
        <w:tab/>
      </w:r>
      <w:r>
        <w:tab/>
      </w:r>
      <w:r w:rsidRPr="00D27BE9">
        <w:rPr>
          <w:b/>
          <w:bCs/>
          <w:sz w:val="28"/>
          <w:szCs w:val="28"/>
        </w:rPr>
        <w:t>Assignment 1</w:t>
      </w:r>
    </w:p>
    <w:p w14:paraId="38658F0A" w14:textId="008D0743" w:rsidR="00D27BE9" w:rsidRPr="00D27BE9" w:rsidRDefault="00D27BE9">
      <w:pPr>
        <w:rPr>
          <w:b/>
          <w:bCs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43614F">
        <w:rPr>
          <w:b/>
          <w:bCs/>
        </w:rPr>
        <w:t xml:space="preserve">Fnu </w:t>
      </w:r>
      <w:bookmarkStart w:id="0" w:name="_GoBack"/>
      <w:bookmarkEnd w:id="0"/>
      <w:r>
        <w:rPr>
          <w:b/>
          <w:bCs/>
        </w:rPr>
        <w:t>Abhishek</w:t>
      </w:r>
    </w:p>
    <w:p w14:paraId="32595D61" w14:textId="0CDA3C82" w:rsidR="00254D7A" w:rsidRDefault="00254D7A">
      <w:r>
        <w:t xml:space="preserve">Ans. 1 </w:t>
      </w:r>
      <w:r w:rsidR="00E42730">
        <w:t>No it will not execute. It will show message failed to remove.</w:t>
      </w:r>
    </w:p>
    <w:p w14:paraId="2B4FFA08" w14:textId="048DE6E2" w:rsidR="00E42730" w:rsidRDefault="00E42730">
      <w:r>
        <w:t xml:space="preserve">Ans. 2 </w:t>
      </w:r>
      <w:r w:rsidR="00CA1F5B">
        <w:t>I</w:t>
      </w:r>
      <w:r>
        <w:t>t is a tool which is a virtual drive and optical disc authoring program for Microsoft windows and Mac OS.</w:t>
      </w:r>
    </w:p>
    <w:p w14:paraId="4FD2AE2C" w14:textId="01FC9466" w:rsidR="00CA1F5B" w:rsidRDefault="00CA1F5B">
      <w:r>
        <w:t xml:space="preserve">Ans. 3 </w:t>
      </w:r>
      <w:r w:rsidR="00C87415">
        <w:t xml:space="preserve">There are three different modes: </w:t>
      </w:r>
    </w:p>
    <w:p w14:paraId="51D5CE51" w14:textId="299401FA" w:rsidR="00C87415" w:rsidRDefault="00C87415" w:rsidP="00C87415">
      <w:pPr>
        <w:pStyle w:val="ListParagraph"/>
        <w:numPr>
          <w:ilvl w:val="0"/>
          <w:numId w:val="2"/>
        </w:numPr>
      </w:pPr>
      <w:r>
        <w:t>Command mode</w:t>
      </w:r>
    </w:p>
    <w:p w14:paraId="2E1C9A67" w14:textId="7D944951" w:rsidR="00C87415" w:rsidRDefault="00C87415" w:rsidP="00C87415">
      <w:pPr>
        <w:pStyle w:val="ListParagraph"/>
        <w:numPr>
          <w:ilvl w:val="0"/>
          <w:numId w:val="2"/>
        </w:numPr>
      </w:pPr>
      <w:r>
        <w:t>Insert mode</w:t>
      </w:r>
    </w:p>
    <w:p w14:paraId="3CCD9D9D" w14:textId="6EE03060" w:rsidR="00C87415" w:rsidRDefault="00C87415" w:rsidP="00C87415">
      <w:pPr>
        <w:pStyle w:val="ListParagraph"/>
        <w:numPr>
          <w:ilvl w:val="0"/>
          <w:numId w:val="2"/>
        </w:numPr>
      </w:pPr>
      <w:r>
        <w:t>Last line mode</w:t>
      </w:r>
    </w:p>
    <w:p w14:paraId="2BF550DF" w14:textId="70C0966B" w:rsidR="00C87415" w:rsidRDefault="00C87415" w:rsidP="00C87415">
      <w:r>
        <w:t xml:space="preserve">Ans. 4 </w:t>
      </w:r>
      <w:r w:rsidR="00226236">
        <w:t xml:space="preserve">The grep command </w:t>
      </w:r>
      <w:r w:rsidR="00D27D33">
        <w:t xml:space="preserve">is a filter searches a file for a particular pattern of </w:t>
      </w:r>
      <w:r w:rsidR="003F5D3E">
        <w:t>character and</w:t>
      </w:r>
      <w:r w:rsidR="00D27D33">
        <w:t xml:space="preserve"> displays all lines that contain that pattern.</w:t>
      </w:r>
    </w:p>
    <w:p w14:paraId="6FCC026A" w14:textId="692CDD32" w:rsidR="002F46A8" w:rsidRDefault="002F46A8" w:rsidP="00C87415">
      <w:r>
        <w:t xml:space="preserve">Ans. 5 </w:t>
      </w:r>
      <w:r w:rsidR="003F5D3E">
        <w:t>Contents of /usr/local are: bin, etc, games, include, lib, man, sbin, share, src.</w:t>
      </w:r>
    </w:p>
    <w:p w14:paraId="792EC26B" w14:textId="4EE2C358" w:rsidR="00467446" w:rsidRDefault="00467446" w:rsidP="00C87415">
      <w:r>
        <w:t>Ans. 6 cd ~ brings you to your home directory.</w:t>
      </w:r>
    </w:p>
    <w:p w14:paraId="6C6CF244" w14:textId="72D39CE0" w:rsidR="00467446" w:rsidRDefault="00467446" w:rsidP="00C87415">
      <w:r>
        <w:tab/>
        <w:t>Cd –  brings you to your previous directory of the current directory.</w:t>
      </w:r>
    </w:p>
    <w:p w14:paraId="79CAD2C5" w14:textId="0097E4E0" w:rsidR="00467446" w:rsidRDefault="00467446" w:rsidP="00C87415">
      <w:r>
        <w:tab/>
        <w:t>Cd / it takes you to the entire system’s root directory.</w:t>
      </w:r>
    </w:p>
    <w:p w14:paraId="5E34157A" w14:textId="40B3282A" w:rsidR="001F4B1B" w:rsidRDefault="001F4B1B" w:rsidP="00C87415">
      <w:r>
        <w:t>Ans. 7</w:t>
      </w:r>
      <w:r w:rsidR="004D719D">
        <w:t xml:space="preserve"> pwd</w:t>
      </w:r>
    </w:p>
    <w:p w14:paraId="34189977" w14:textId="35DF8533" w:rsidR="004D719D" w:rsidRDefault="004D719D" w:rsidP="00C87415">
      <w:r>
        <w:t>Ans. 8 sudo</w:t>
      </w:r>
    </w:p>
    <w:p w14:paraId="5B05CE51" w14:textId="214E1EF6" w:rsidR="004D719D" w:rsidRDefault="004D719D" w:rsidP="00C87415">
      <w:r>
        <w:t>Ans. 9 Sud</w:t>
      </w:r>
      <w:r w:rsidR="003F6D26">
        <w:t xml:space="preserve">o </w:t>
      </w:r>
      <w:r>
        <w:t xml:space="preserve">su </w:t>
      </w:r>
      <w:r w:rsidR="003F6D26">
        <w:t>-s</w:t>
      </w:r>
    </w:p>
    <w:p w14:paraId="1B93B1D2" w14:textId="1C6B23A3" w:rsidR="004D719D" w:rsidRDefault="004D719D" w:rsidP="00C87415">
      <w:r>
        <w:t>Ans. 10 s</w:t>
      </w:r>
      <w:r w:rsidR="003F6D26">
        <w:t>udo su</w:t>
      </w:r>
    </w:p>
    <w:p w14:paraId="1626DD2A" w14:textId="3E2F3798" w:rsidR="004D719D" w:rsidRDefault="004D719D" w:rsidP="00C87415">
      <w:r>
        <w:t xml:space="preserve">Ans. 11 </w:t>
      </w:r>
      <w:r w:rsidR="003F6D26">
        <w:t>su &lt;username&gt;</w:t>
      </w:r>
    </w:p>
    <w:p w14:paraId="34748BB9" w14:textId="7B50E515" w:rsidR="003F6D26" w:rsidRDefault="003F6D26" w:rsidP="00C87415">
      <w:r>
        <w:t>Ans. 12 clear</w:t>
      </w:r>
    </w:p>
    <w:p w14:paraId="69714273" w14:textId="367F4D01" w:rsidR="003F6D26" w:rsidRDefault="003F6D26" w:rsidP="00C87415">
      <w:r>
        <w:t>Ans. 13 mkdir dir1 dir2 dir3</w:t>
      </w:r>
    </w:p>
    <w:p w14:paraId="0F947A0B" w14:textId="77777777" w:rsidR="003F6D26" w:rsidRDefault="003F6D26" w:rsidP="00C87415">
      <w:r>
        <w:t>Ans. 14 cd ..</w:t>
      </w:r>
    </w:p>
    <w:p w14:paraId="32DE6E1F" w14:textId="77777777" w:rsidR="003F6D26" w:rsidRDefault="003F6D26" w:rsidP="00C87415">
      <w:r>
        <w:t>Ans. 15 clear</w:t>
      </w:r>
    </w:p>
    <w:p w14:paraId="4CB9E400" w14:textId="4B36AF43" w:rsidR="003F6D26" w:rsidRDefault="003F6D26" w:rsidP="00C87415">
      <w:r>
        <w:t xml:space="preserve">Ans. 16  </w:t>
      </w:r>
      <w:r>
        <w:t>mkdir dir1 dir2 dir3</w:t>
      </w:r>
    </w:p>
    <w:p w14:paraId="0BEE6AE5" w14:textId="29F04FB0" w:rsidR="003F6D26" w:rsidRDefault="003F6D26" w:rsidP="00C87415">
      <w:r>
        <w:t>Ans.17</w:t>
      </w:r>
      <w:r w:rsidR="00FC24FD">
        <w:t xml:space="preserve"> cd .. </w:t>
      </w:r>
    </w:p>
    <w:p w14:paraId="2186CF3A" w14:textId="5D674352" w:rsidR="00FC24FD" w:rsidRDefault="00FC24FD" w:rsidP="00C87415">
      <w:r>
        <w:t>Ans. 18 ls</w:t>
      </w:r>
    </w:p>
    <w:p w14:paraId="5D8E7708" w14:textId="7ABBBE31" w:rsidR="00FC24FD" w:rsidRDefault="00FC24FD" w:rsidP="00C87415">
      <w:r>
        <w:t xml:space="preserve">Ans. 19 </w:t>
      </w:r>
      <w:r w:rsidR="00CC0D5B">
        <w:t>ls -r</w:t>
      </w:r>
    </w:p>
    <w:p w14:paraId="0F7C5983" w14:textId="11383CF0" w:rsidR="00027D84" w:rsidRDefault="00027D84" w:rsidP="00C87415">
      <w:r>
        <w:t>Ans. 20 ls ..</w:t>
      </w:r>
    </w:p>
    <w:p w14:paraId="3586710B" w14:textId="51CD7DA5" w:rsidR="00E317BB" w:rsidRDefault="00E317BB" w:rsidP="00C87415">
      <w:r>
        <w:t>Ans. 21 rm -r dirName</w:t>
      </w:r>
    </w:p>
    <w:p w14:paraId="5359FE47" w14:textId="6AFD21F8" w:rsidR="00E317BB" w:rsidRDefault="00E317BB" w:rsidP="00C87415">
      <w:r>
        <w:t>Ans. 22</w:t>
      </w:r>
      <w:r w:rsidR="00404DD1">
        <w:t xml:space="preserve"> mv *.txt /path</w:t>
      </w:r>
    </w:p>
    <w:p w14:paraId="0C0D20B5" w14:textId="478EFB0C" w:rsidR="00727738" w:rsidRDefault="00D12D68" w:rsidP="00C87415">
      <w:r>
        <w:t>Ans. 23 list xyz*</w:t>
      </w:r>
    </w:p>
    <w:p w14:paraId="5341E695" w14:textId="4844F5E8" w:rsidR="00A424A7" w:rsidRDefault="00A424A7" w:rsidP="00C87415">
      <w:r>
        <w:lastRenderedPageBreak/>
        <w:t xml:space="preserve">Ans. 24 </w:t>
      </w:r>
      <w:r>
        <w:t>mv *.txt /path</w:t>
      </w:r>
    </w:p>
    <w:p w14:paraId="189A91F0" w14:textId="1DA4AC7B" w:rsidR="009A30E4" w:rsidRDefault="009A30E4" w:rsidP="00C87415">
      <w:r>
        <w:t xml:space="preserve">Ans. 25 chown userName </w:t>
      </w:r>
      <w:r w:rsidR="008F4EAC">
        <w:t>filename</w:t>
      </w:r>
    </w:p>
    <w:p w14:paraId="2BF8B27F" w14:textId="49D81BF5" w:rsidR="008F4EAC" w:rsidRDefault="008F4EAC" w:rsidP="00C87415">
      <w:r>
        <w:t>Ans. 26 rm -rf dirname</w:t>
      </w:r>
    </w:p>
    <w:p w14:paraId="02B56ADD" w14:textId="069EAF44" w:rsidR="008F4EAC" w:rsidRDefault="008F4EAC" w:rsidP="00C87415">
      <w:r>
        <w:t>Ans. 27 kill PID</w:t>
      </w:r>
    </w:p>
    <w:p w14:paraId="10B66AF8" w14:textId="6920D551" w:rsidR="008F4EAC" w:rsidRDefault="008F4EAC" w:rsidP="00C87415">
      <w:r>
        <w:t>Ans. 28 whoami</w:t>
      </w:r>
    </w:p>
    <w:p w14:paraId="2BA46B15" w14:textId="11A73C6D" w:rsidR="008F4EAC" w:rsidRDefault="008F4EAC" w:rsidP="00C87415">
      <w:r>
        <w:t>Ans. 29</w:t>
      </w:r>
      <w:r w:rsidR="00306447">
        <w:t xml:space="preserve"> file filename</w:t>
      </w:r>
    </w:p>
    <w:p w14:paraId="57C5D140" w14:textId="3A695837" w:rsidR="00133450" w:rsidRDefault="00133450" w:rsidP="00C87415">
      <w:r>
        <w:t>Ans. 30 touch filename</w:t>
      </w:r>
    </w:p>
    <w:p w14:paraId="766A0879" w14:textId="0BC31194" w:rsidR="00133450" w:rsidRDefault="00133450" w:rsidP="00C87415">
      <w:r>
        <w:t>Ans. 31</w:t>
      </w:r>
      <w:r w:rsidR="00B46D12">
        <w:t xml:space="preserve"> ls</w:t>
      </w:r>
      <w:r w:rsidR="003F439B">
        <w:t xml:space="preserve"> -al</w:t>
      </w:r>
    </w:p>
    <w:p w14:paraId="55860B65" w14:textId="46EE7135" w:rsidR="003F439B" w:rsidRDefault="003F439B" w:rsidP="00C87415">
      <w:r>
        <w:t>Ans. 32 ls -al /dirname</w:t>
      </w:r>
    </w:p>
    <w:p w14:paraId="4479D505" w14:textId="3EC3A5F6" w:rsidR="003F439B" w:rsidRDefault="003F439B" w:rsidP="00C87415">
      <w:r>
        <w:t xml:space="preserve">Ans. 33  </w:t>
      </w:r>
      <w:r w:rsidR="00171558">
        <w:t xml:space="preserve">rm -r -I </w:t>
      </w:r>
      <w:r w:rsidR="00BB7F63">
        <w:t>dirname</w:t>
      </w:r>
    </w:p>
    <w:p w14:paraId="72C2AFC5" w14:textId="7E346189" w:rsidR="00BB7F63" w:rsidRDefault="00BB7F63" w:rsidP="00C87415">
      <w:r>
        <w:t>Ans. 34 whoami</w:t>
      </w:r>
    </w:p>
    <w:p w14:paraId="781E3D92" w14:textId="64B36F08" w:rsidR="003F11F8" w:rsidRDefault="00BB7F63" w:rsidP="00C87415">
      <w:r>
        <w:t>Ans. 35</w:t>
      </w:r>
      <w:r w:rsidR="003F11F8">
        <w:t xml:space="preserve"> mv filename newnamefile </w:t>
      </w:r>
    </w:p>
    <w:p w14:paraId="60739646" w14:textId="34F4F4BB" w:rsidR="003F11F8" w:rsidRDefault="00B45E62" w:rsidP="00C87415">
      <w:r>
        <w:tab/>
      </w:r>
      <w:r>
        <w:tab/>
        <w:t xml:space="preserve">Or </w:t>
      </w:r>
    </w:p>
    <w:p w14:paraId="345D88CB" w14:textId="3D84B253" w:rsidR="00B45E62" w:rsidRDefault="00B45E62" w:rsidP="00C87415">
      <w:r>
        <w:t>Rename command</w:t>
      </w:r>
    </w:p>
    <w:p w14:paraId="26BA0141" w14:textId="51755A27" w:rsidR="00B45E62" w:rsidRDefault="00B45E62" w:rsidP="00C87415">
      <w:r>
        <w:t xml:space="preserve">Ans. 36 mv command is used for moving one or more files from one directory to another, where </w:t>
      </w:r>
      <w:r w:rsidR="0012688E">
        <w:t>rename command in particular is used for renaming the existing file into different name and can not moving it between the directories</w:t>
      </w:r>
      <w:r w:rsidR="00DB6C9C">
        <w:t>.</w:t>
      </w:r>
    </w:p>
    <w:p w14:paraId="6CBBB2A8" w14:textId="37BA1DD4" w:rsidR="001E3E5E" w:rsidRDefault="001E3E5E" w:rsidP="00C87415">
      <w:r>
        <w:t>Ans. 37 chmod [reference] [operator] [mode] file</w:t>
      </w:r>
    </w:p>
    <w:p w14:paraId="7A170F5A" w14:textId="5CF1817F" w:rsidR="00D11CF2" w:rsidRDefault="00D11CF2" w:rsidP="00C87415">
      <w:r>
        <w:t>Ans. 38 who -b</w:t>
      </w:r>
    </w:p>
    <w:p w14:paraId="3801C99E" w14:textId="726E2F2C" w:rsidR="002D61E2" w:rsidRDefault="002D61E2" w:rsidP="00C87415">
      <w:r>
        <w:t xml:space="preserve">Ans. 39 </w:t>
      </w:r>
      <w:r w:rsidR="0053060E">
        <w:t>nmap command</w:t>
      </w:r>
    </w:p>
    <w:p w14:paraId="08149636" w14:textId="7B5195D7" w:rsidR="00720C63" w:rsidRDefault="00720C63" w:rsidP="00C87415">
      <w:r>
        <w:t>Ans. 40 passwd</w:t>
      </w:r>
    </w:p>
    <w:p w14:paraId="03EE425D" w14:textId="54A8BA8F" w:rsidR="002B193A" w:rsidRDefault="002B193A" w:rsidP="00C87415">
      <w:r>
        <w:t xml:space="preserve">Ans. 41 </w:t>
      </w:r>
      <w:r w:rsidR="00CD7AA2">
        <w:t>1. It will display the output without the line that contains word “hello”</w:t>
      </w:r>
    </w:p>
    <w:p w14:paraId="6809E420" w14:textId="477CA675" w:rsidR="00CD7AA2" w:rsidRDefault="00CD7AA2" w:rsidP="00C87415">
      <w:r>
        <w:t>2. it will display only those lines which consists word ‘’hello’</w:t>
      </w:r>
    </w:p>
    <w:p w14:paraId="140AC03B" w14:textId="47BB4906" w:rsidR="00CD7AA2" w:rsidRDefault="00CD7AA2" w:rsidP="00C87415">
      <w:r>
        <w:t>3.</w:t>
      </w:r>
      <w:r w:rsidR="00867E58">
        <w:t xml:space="preserve"> It dis</w:t>
      </w:r>
      <w:r w:rsidR="00332DAC">
        <w:t>play the lines that contains word ‘’hello’’ and next two lines</w:t>
      </w:r>
    </w:p>
    <w:p w14:paraId="76ED5127" w14:textId="51CD20C0" w:rsidR="009207A0" w:rsidRDefault="009207A0" w:rsidP="00C87415">
      <w:r>
        <w:t>4. It display all the lines that file contains and highlights the word “hello”</w:t>
      </w:r>
    </w:p>
    <w:p w14:paraId="456E540B" w14:textId="578B9901" w:rsidR="00003999" w:rsidRDefault="00003999" w:rsidP="00C87415">
      <w:r>
        <w:t>5. it breaks the page from 3</w:t>
      </w:r>
      <w:r w:rsidRPr="00003999">
        <w:rPr>
          <w:vertAlign w:val="superscript"/>
        </w:rPr>
        <w:t>rd</w:t>
      </w:r>
      <w:r>
        <w:t xml:space="preserve"> line from the bottom</w:t>
      </w:r>
    </w:p>
    <w:p w14:paraId="21799401" w14:textId="749C0BCE" w:rsidR="001A387A" w:rsidRDefault="001A387A" w:rsidP="00C87415">
      <w:r>
        <w:t xml:space="preserve">6. ps -ef display the process and details about each process like </w:t>
      </w:r>
      <w:r w:rsidR="00B30F9F">
        <w:t>UID, PPID etc., and “|” &amp; more allows you to scroll down through the list</w:t>
      </w:r>
    </w:p>
    <w:p w14:paraId="217DD9FC" w14:textId="478DC827" w:rsidR="007909DC" w:rsidRDefault="007909DC" w:rsidP="00C87415">
      <w:r>
        <w:t>7. it will read line by line and print the second word and the 5</w:t>
      </w:r>
      <w:r w:rsidRPr="007909DC">
        <w:rPr>
          <w:vertAlign w:val="superscript"/>
        </w:rPr>
        <w:t>th</w:t>
      </w:r>
      <w:r>
        <w:t xml:space="preserve"> </w:t>
      </w:r>
      <w:r w:rsidR="00B123C6">
        <w:t>word in each line.</w:t>
      </w:r>
    </w:p>
    <w:p w14:paraId="2544621A" w14:textId="5601337C" w:rsidR="004A74D1" w:rsidRDefault="004A74D1" w:rsidP="00C87415">
      <w:r>
        <w:t>Ans.44 find filename</w:t>
      </w:r>
    </w:p>
    <w:p w14:paraId="0720F73D" w14:textId="19FABBEA" w:rsidR="006C74E5" w:rsidRDefault="006C74E5" w:rsidP="00C87415">
      <w:r>
        <w:t>Ans. 45 echo command displays line of text or string that are passed as an argument.</w:t>
      </w:r>
    </w:p>
    <w:sectPr w:rsidR="006C74E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154A7E"/>
    <w:multiLevelType w:val="hybridMultilevel"/>
    <w:tmpl w:val="E96EC4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D93EB1"/>
    <w:multiLevelType w:val="hybridMultilevel"/>
    <w:tmpl w:val="DAA81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cxMTczNjM2NDNX0lEKTi0uzszPAykwrAUAo+lZKywAAAA="/>
  </w:docVars>
  <w:rsids>
    <w:rsidRoot w:val="007E44BF"/>
    <w:rsid w:val="00003999"/>
    <w:rsid w:val="00027D84"/>
    <w:rsid w:val="0012688E"/>
    <w:rsid w:val="00133450"/>
    <w:rsid w:val="00171558"/>
    <w:rsid w:val="001A387A"/>
    <w:rsid w:val="001E3E5E"/>
    <w:rsid w:val="001F4B1B"/>
    <w:rsid w:val="00226236"/>
    <w:rsid w:val="00254D7A"/>
    <w:rsid w:val="002B193A"/>
    <w:rsid w:val="002D61E2"/>
    <w:rsid w:val="002F46A8"/>
    <w:rsid w:val="00306447"/>
    <w:rsid w:val="00332DAC"/>
    <w:rsid w:val="003F11F8"/>
    <w:rsid w:val="003F439B"/>
    <w:rsid w:val="003F5D3E"/>
    <w:rsid w:val="003F6D26"/>
    <w:rsid w:val="00404DD1"/>
    <w:rsid w:val="0043614F"/>
    <w:rsid w:val="00467446"/>
    <w:rsid w:val="004A74D1"/>
    <w:rsid w:val="004D719D"/>
    <w:rsid w:val="0053060E"/>
    <w:rsid w:val="006C74E5"/>
    <w:rsid w:val="00720C63"/>
    <w:rsid w:val="00727738"/>
    <w:rsid w:val="007909DC"/>
    <w:rsid w:val="007E44BF"/>
    <w:rsid w:val="00867E58"/>
    <w:rsid w:val="008B05AE"/>
    <w:rsid w:val="008F4EAC"/>
    <w:rsid w:val="009207A0"/>
    <w:rsid w:val="009A30E4"/>
    <w:rsid w:val="00A424A7"/>
    <w:rsid w:val="00B123C6"/>
    <w:rsid w:val="00B30F9F"/>
    <w:rsid w:val="00B45E62"/>
    <w:rsid w:val="00B46D12"/>
    <w:rsid w:val="00B91307"/>
    <w:rsid w:val="00BB7F63"/>
    <w:rsid w:val="00BF7349"/>
    <w:rsid w:val="00C8049C"/>
    <w:rsid w:val="00C87415"/>
    <w:rsid w:val="00CA1F5B"/>
    <w:rsid w:val="00CC0D5B"/>
    <w:rsid w:val="00CD7AA2"/>
    <w:rsid w:val="00D11CF2"/>
    <w:rsid w:val="00D12D68"/>
    <w:rsid w:val="00D27BE9"/>
    <w:rsid w:val="00D27D33"/>
    <w:rsid w:val="00DB6C9C"/>
    <w:rsid w:val="00E317BB"/>
    <w:rsid w:val="00E404F1"/>
    <w:rsid w:val="00E42730"/>
    <w:rsid w:val="00FC2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93721"/>
  <w15:chartTrackingRefBased/>
  <w15:docId w15:val="{069FF0CD-8A0D-43A8-9212-913018D4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, .</dc:creator>
  <cp:keywords/>
  <dc:description/>
  <cp:lastModifiedBy>Abhishek, .</cp:lastModifiedBy>
  <cp:revision>106</cp:revision>
  <dcterms:created xsi:type="dcterms:W3CDTF">2019-10-10T02:17:00Z</dcterms:created>
  <dcterms:modified xsi:type="dcterms:W3CDTF">2019-10-10T15:59:00Z</dcterms:modified>
</cp:coreProperties>
</file>